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AE7EF8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AE7EF8" w:rsidRDefault="00E706D9">
            <w:pPr>
              <w:jc w:val="center"/>
              <w:rPr>
                <w:b/>
                <w:sz w:val="22"/>
                <w:szCs w:val="22"/>
              </w:rPr>
            </w:pPr>
            <w:r w:rsidRPr="00AE7EF8">
              <w:rPr>
                <w:rFonts w:ascii="Century Gothic" w:hAnsi="Century Gothic"/>
                <w:b/>
                <w:sz w:val="22"/>
                <w:szCs w:val="22"/>
              </w:rPr>
              <w:t>Meeting Logistics</w:t>
            </w:r>
          </w:p>
        </w:tc>
      </w:tr>
      <w:tr w:rsidR="00E706D9" w:rsidRPr="00AE7EF8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AE7EF8" w:rsidRDefault="00684BB9" w:rsidP="001A5E1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Roth</w:t>
            </w:r>
          </w:p>
        </w:tc>
      </w:tr>
      <w:tr w:rsidR="00E706D9" w:rsidRPr="00AE7EF8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1B6FCC03" w:rsidR="00E706D9" w:rsidRPr="00AE7EF8" w:rsidRDefault="00684BB9" w:rsidP="003A382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 pm EST</w:t>
            </w:r>
          </w:p>
        </w:tc>
      </w:tr>
      <w:tr w:rsidR="00E706D9" w:rsidRPr="00AE7EF8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39E2C11E" w:rsidR="00E706D9" w:rsidRPr="00AE7EF8" w:rsidRDefault="00684BB9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7F251D">
              <w:rPr>
                <w:rFonts w:ascii="Century Gothic" w:hAnsi="Century Gothic"/>
              </w:rPr>
              <w:t>2</w:t>
            </w:r>
            <w:r>
              <w:rPr>
                <w:rFonts w:ascii="Century Gothic" w:hAnsi="Century Gothic"/>
              </w:rPr>
              <w:t>/</w:t>
            </w:r>
            <w:r w:rsidR="008B3023">
              <w:rPr>
                <w:rFonts w:ascii="Century Gothic" w:hAnsi="Century Gothic"/>
              </w:rPr>
              <w:t>18</w:t>
            </w:r>
            <w:r>
              <w:rPr>
                <w:rFonts w:ascii="Century Gothic" w:hAnsi="Century Gothic"/>
              </w:rPr>
              <w:t>/2021</w:t>
            </w:r>
          </w:p>
        </w:tc>
      </w:tr>
      <w:tr w:rsidR="00684BB9" w:rsidRPr="00AE7EF8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0119691D" w:rsidR="00684BB9" w:rsidRPr="00AE7EF8" w:rsidRDefault="00684BB9" w:rsidP="00684BB9">
            <w:pPr>
              <w:jc w:val="left"/>
              <w:rPr>
                <w:rFonts w:ascii="Century Gothic" w:hAnsi="Century Gothic"/>
              </w:rPr>
            </w:pPr>
            <w:r w:rsidRPr="00197985">
              <w:rPr>
                <w:rFonts w:ascii="Century Gothic" w:hAnsi="Century Gothic"/>
                <w:bCs/>
              </w:rPr>
              <w:t>APHSA Zoom Call - Meeting Id - 418 553 8875</w:t>
            </w:r>
          </w:p>
        </w:tc>
      </w:tr>
      <w:tr w:rsidR="00684BB9" w:rsidRPr="00AE7EF8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ext Meeting</w:t>
            </w:r>
            <w:r w:rsidRPr="00AE7EF8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5F28379A" w:rsidR="00684BB9" w:rsidRPr="00AE7EF8" w:rsidRDefault="008B3023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March</w:t>
            </w:r>
            <w:r w:rsidR="00684BB9" w:rsidRPr="00197985">
              <w:rPr>
                <w:rFonts w:ascii="Century Gothic" w:hAnsi="Century Gothic"/>
                <w:bCs/>
              </w:rPr>
              <w:t xml:space="preserve"> 2021.</w:t>
            </w:r>
          </w:p>
        </w:tc>
      </w:tr>
    </w:tbl>
    <w:p w14:paraId="5CD6A4E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610"/>
        <w:gridCol w:w="3960"/>
      </w:tblGrid>
      <w:tr w:rsidR="0065599D" w:rsidRPr="00AE7EF8" w14:paraId="66D134CE" w14:textId="77777777" w:rsidTr="00926AA3">
        <w:trPr>
          <w:cantSplit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AE7EF8" w:rsidRDefault="0065599D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0133A6" w:rsidRPr="00AE7EF8" w14:paraId="4262BD36" w14:textId="77777777" w:rsidTr="000133A6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A980561" w:rsidR="000133A6" w:rsidRPr="00AE7EF8" w:rsidRDefault="008B3023" w:rsidP="00B10D5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Michele Lidle</w:t>
            </w:r>
            <w:r>
              <w:rPr>
                <w:rFonts w:ascii="Century Gothic" w:hAnsi="Century Gothic"/>
              </w:rPr>
              <w:t xml:space="preserve"> - OHI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2CEDFD32" w:rsidR="000133A6" w:rsidRPr="00AE7EF8" w:rsidRDefault="008B3023" w:rsidP="00A85C2E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Sara Lovorn</w:t>
            </w:r>
            <w:r>
              <w:rPr>
                <w:rFonts w:ascii="Century Gothic" w:hAnsi="Century Gothic"/>
              </w:rPr>
              <w:t xml:space="preserve"> -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5E181AAB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Shannon Freeman, WA</w:t>
            </w:r>
          </w:p>
        </w:tc>
      </w:tr>
      <w:tr w:rsidR="000133A6" w:rsidRPr="00AE7EF8" w14:paraId="39E9D7A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7BC4C510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Micheale Kroeger - Missouri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2E1DA7F3" w:rsidR="000133A6" w:rsidRPr="00AE7EF8" w:rsidRDefault="008B3023" w:rsidP="00A85C2E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Charles Gentemann</w:t>
            </w:r>
            <w:r>
              <w:rPr>
                <w:rFonts w:ascii="Century Gothic" w:hAnsi="Century Gothic"/>
              </w:rPr>
              <w:t xml:space="preserve"> </w:t>
            </w:r>
            <w:r w:rsidR="00B56226">
              <w:rPr>
                <w:rFonts w:ascii="Century Gothic" w:hAnsi="Century Gothic"/>
              </w:rPr>
              <w:t>–</w:t>
            </w:r>
            <w:r>
              <w:rPr>
                <w:rFonts w:ascii="Century Gothic" w:hAnsi="Century Gothic"/>
              </w:rPr>
              <w:t xml:space="preserve"> MD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173A0CE7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Kimberley Chambers</w:t>
            </w:r>
            <w:r>
              <w:rPr>
                <w:rFonts w:ascii="Century Gothic" w:hAnsi="Century Gothic"/>
              </w:rPr>
              <w:t xml:space="preserve"> – </w:t>
            </w:r>
            <w:r w:rsidRPr="008B3023">
              <w:rPr>
                <w:rFonts w:ascii="Century Gothic" w:hAnsi="Century Gothic"/>
              </w:rPr>
              <w:t>Delaware</w:t>
            </w:r>
          </w:p>
        </w:tc>
      </w:tr>
      <w:tr w:rsidR="00EE061C" w:rsidRPr="00AE7EF8" w14:paraId="267F8D3B" w14:textId="77777777" w:rsidTr="00427169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02928D33" w:rsidR="00EE061C" w:rsidRPr="00AE7EF8" w:rsidRDefault="008B3023" w:rsidP="00427169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Carissa Decker</w:t>
            </w:r>
            <w:r>
              <w:rPr>
                <w:rFonts w:ascii="Century Gothic" w:hAnsi="Century Gothic"/>
              </w:rPr>
              <w:t xml:space="preserve"> </w:t>
            </w:r>
            <w:r w:rsidRPr="008B3023">
              <w:rPr>
                <w:rFonts w:ascii="Century Gothic" w:hAnsi="Century Gothic"/>
              </w:rPr>
              <w:t>-</w:t>
            </w:r>
            <w:r>
              <w:rPr>
                <w:rFonts w:ascii="Century Gothic" w:hAnsi="Century Gothic"/>
              </w:rPr>
              <w:t xml:space="preserve"> </w:t>
            </w:r>
            <w:r w:rsidRPr="008B3023">
              <w:rPr>
                <w:rFonts w:ascii="Century Gothic" w:hAnsi="Century Gothic"/>
              </w:rPr>
              <w:t>Idah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79AB9CBB" w:rsidR="00EE061C" w:rsidRPr="00AE7EF8" w:rsidRDefault="008B3023" w:rsidP="00427169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 xml:space="preserve">Connie Rogers </w:t>
            </w:r>
            <w:r w:rsidR="00B56226">
              <w:rPr>
                <w:rFonts w:ascii="Century Gothic" w:hAnsi="Century Gothic"/>
              </w:rPr>
              <w:t>–</w:t>
            </w:r>
            <w:r w:rsidRPr="008B3023">
              <w:rPr>
                <w:rFonts w:ascii="Century Gothic" w:hAnsi="Century Gothic"/>
              </w:rPr>
              <w:t xml:space="preserve"> Alabam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02B03F9F" w:rsidR="00EE061C" w:rsidRPr="00AE7EF8" w:rsidRDefault="008B3023" w:rsidP="00427169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 xml:space="preserve">Jeff Lerminiaux </w:t>
            </w:r>
            <w:r>
              <w:rPr>
                <w:rFonts w:ascii="Century Gothic" w:hAnsi="Century Gothic"/>
              </w:rPr>
              <w:t>–</w:t>
            </w:r>
            <w:r w:rsidRPr="008B3023">
              <w:rPr>
                <w:rFonts w:ascii="Century Gothic" w:hAnsi="Century Gothic"/>
              </w:rPr>
              <w:t xml:space="preserve"> MA</w:t>
            </w:r>
          </w:p>
        </w:tc>
      </w:tr>
      <w:tr w:rsidR="000133A6" w:rsidRPr="00AE7EF8" w14:paraId="628E9404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E63B" w14:textId="19A0BE56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Dana Radford - KY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E21816" w14:textId="2AB8DDA4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 xml:space="preserve">Rodney Gilbertson </w:t>
            </w:r>
            <w:r w:rsidR="00B56226">
              <w:rPr>
                <w:rFonts w:ascii="Century Gothic" w:hAnsi="Century Gothic"/>
              </w:rPr>
              <w:t>–</w:t>
            </w:r>
            <w:r w:rsidRPr="008B3023">
              <w:rPr>
                <w:rFonts w:ascii="Century Gothic" w:hAnsi="Century Gothic"/>
              </w:rPr>
              <w:t xml:space="preserve"> Minnesot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D5BE" w14:textId="06B5CFE6" w:rsidR="000133A6" w:rsidRPr="00AE7EF8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Gaurav Si</w:t>
            </w:r>
            <w:r>
              <w:rPr>
                <w:rFonts w:ascii="Century Gothic" w:hAnsi="Century Gothic"/>
              </w:rPr>
              <w:t>n</w:t>
            </w:r>
            <w:r w:rsidRPr="008B3023">
              <w:rPr>
                <w:rFonts w:ascii="Century Gothic" w:hAnsi="Century Gothic"/>
              </w:rPr>
              <w:t>gh</w:t>
            </w:r>
            <w:r>
              <w:rPr>
                <w:rFonts w:ascii="Century Gothic" w:hAnsi="Century Gothic"/>
              </w:rPr>
              <w:t xml:space="preserve"> - </w:t>
            </w:r>
            <w:r w:rsidRPr="008B3023">
              <w:rPr>
                <w:rFonts w:ascii="Century Gothic" w:hAnsi="Century Gothic"/>
              </w:rPr>
              <w:t>Louisiana</w:t>
            </w:r>
          </w:p>
        </w:tc>
      </w:tr>
      <w:tr w:rsidR="00684BB9" w:rsidRPr="00AE7EF8" w14:paraId="44ADCD2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79A93E9D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Duane Fontenot - APHS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0AD3CCB9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Martha Dolan, RI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4BF77FB6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Laurie Baker &amp; John Jacobs</w:t>
            </w:r>
            <w:r>
              <w:rPr>
                <w:rFonts w:ascii="Century Gothic" w:hAnsi="Century Gothic"/>
              </w:rPr>
              <w:t xml:space="preserve"> - TN</w:t>
            </w:r>
          </w:p>
        </w:tc>
      </w:tr>
      <w:tr w:rsidR="00684BB9" w:rsidRPr="00AE7EF8" w14:paraId="5D6AA9F9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74427375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Jennifer Oligschlaeger - Missouri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02A98D37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Nicki McTavish - Missouri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300B5D26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 xml:space="preserve">Suresh </w:t>
            </w:r>
            <w:r>
              <w:rPr>
                <w:rFonts w:ascii="Century Gothic" w:hAnsi="Century Gothic"/>
              </w:rPr>
              <w:t>–</w:t>
            </w:r>
            <w:r w:rsidRPr="008B3023">
              <w:rPr>
                <w:rFonts w:ascii="Century Gothic" w:hAnsi="Century Gothic"/>
              </w:rPr>
              <w:t xml:space="preserve"> MA</w:t>
            </w:r>
          </w:p>
        </w:tc>
      </w:tr>
      <w:tr w:rsidR="00684BB9" w:rsidRPr="00AE7EF8" w14:paraId="26855BBA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681E25DE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Praveen Kumarapuram</w:t>
            </w:r>
            <w:r>
              <w:rPr>
                <w:rFonts w:ascii="Century Gothic" w:hAnsi="Century Gothic"/>
              </w:rPr>
              <w:t xml:space="preserve"> - NC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6ADA4EDD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 xml:space="preserve">Max Daniel APHSA </w:t>
            </w:r>
            <w:r>
              <w:rPr>
                <w:rFonts w:ascii="Century Gothic" w:hAnsi="Century Gothic"/>
              </w:rPr>
              <w:t>(</w:t>
            </w:r>
            <w:r w:rsidRPr="008B3023">
              <w:rPr>
                <w:rFonts w:ascii="Century Gothic" w:hAnsi="Century Gothic"/>
              </w:rPr>
              <w:t>VA</w:t>
            </w:r>
            <w:r>
              <w:rPr>
                <w:rFonts w:ascii="Century Gothic" w:hAnsi="Century Gothic"/>
              </w:rPr>
              <w:t>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58C4CD00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Sagar Gandhi</w:t>
            </w:r>
            <w:r>
              <w:rPr>
                <w:rFonts w:ascii="Century Gothic" w:hAnsi="Century Gothic"/>
              </w:rPr>
              <w:t xml:space="preserve"> – KY</w:t>
            </w:r>
          </w:p>
        </w:tc>
      </w:tr>
      <w:tr w:rsidR="00684BB9" w:rsidRPr="00AE7EF8" w14:paraId="04C7868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EB16" w14:textId="702FF6BB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Joyce Distler - Missouri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7E63" w14:textId="7E326A87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Sudharsan PJ Jagannathan</w:t>
            </w:r>
            <w:r>
              <w:rPr>
                <w:rFonts w:ascii="Century Gothic" w:hAnsi="Century Gothic"/>
              </w:rPr>
              <w:t xml:space="preserve"> -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7C2D" w14:textId="6A4142FC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Lila Mutschelknaus</w:t>
            </w:r>
            <w:r>
              <w:rPr>
                <w:rFonts w:ascii="Century Gothic" w:hAnsi="Century Gothic"/>
              </w:rPr>
              <w:t xml:space="preserve"> - CO</w:t>
            </w:r>
          </w:p>
        </w:tc>
      </w:tr>
      <w:tr w:rsidR="00684BB9" w:rsidRPr="00AE7EF8" w14:paraId="5A470D1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E3B9" w14:textId="1B615027" w:rsidR="00684BB9" w:rsidRPr="00684BB9" w:rsidRDefault="008B3023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</w:t>
            </w:r>
            <w:r w:rsidRPr="008B3023">
              <w:rPr>
                <w:rFonts w:ascii="Century Gothic" w:hAnsi="Century Gothic"/>
              </w:rPr>
              <w:t xml:space="preserve">eff </w:t>
            </w:r>
            <w:r>
              <w:rPr>
                <w:rFonts w:ascii="Century Gothic" w:hAnsi="Century Gothic"/>
              </w:rPr>
              <w:t>H</w:t>
            </w:r>
            <w:r w:rsidRPr="008B3023">
              <w:rPr>
                <w:rFonts w:ascii="Century Gothic" w:hAnsi="Century Gothic"/>
              </w:rPr>
              <w:t>oward - KY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DEC1C" w14:textId="6DA7C7E6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Mike Palmer - Minnesot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E3B3" w14:textId="39CDDF07" w:rsidR="00684BB9" w:rsidRPr="00684BB9" w:rsidRDefault="008B3023">
            <w:pPr>
              <w:rPr>
                <w:rFonts w:ascii="Century Gothic" w:hAnsi="Century Gothic"/>
              </w:rPr>
            </w:pPr>
            <w:r w:rsidRPr="008B3023">
              <w:rPr>
                <w:rFonts w:ascii="Century Gothic" w:hAnsi="Century Gothic"/>
              </w:rPr>
              <w:t>Krishna Bemra</w:t>
            </w:r>
            <w:r>
              <w:rPr>
                <w:rFonts w:ascii="Century Gothic" w:hAnsi="Century Gothic"/>
              </w:rPr>
              <w:t xml:space="preserve"> - TX</w:t>
            </w:r>
          </w:p>
        </w:tc>
      </w:tr>
      <w:tr w:rsidR="00684BB9" w:rsidRPr="00AE7EF8" w14:paraId="210B409D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2341" w14:textId="4AD9D5A6" w:rsidR="00684BB9" w:rsidRPr="00684BB9" w:rsidRDefault="008B302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B5797" w14:textId="03924F98" w:rsidR="00684BB9" w:rsidRDefault="008B302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Tetrus - </w:t>
            </w:r>
            <w:r w:rsidR="00A1549B" w:rsidRPr="00684BB9">
              <w:rPr>
                <w:rFonts w:ascii="Century Gothic" w:hAnsi="Century Gothic"/>
              </w:rPr>
              <w:t>Tom Livoti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3A0A" w14:textId="4086F858" w:rsidR="00684BB9" w:rsidRPr="00684BB9" w:rsidRDefault="008B302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Vikram Bhatia</w:t>
            </w:r>
          </w:p>
        </w:tc>
      </w:tr>
      <w:tr w:rsidR="00684BB9" w:rsidRPr="00AE7EF8" w14:paraId="719C7B92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4C562" w14:textId="285F8263" w:rsidR="00684BB9" w:rsidRPr="00684BB9" w:rsidRDefault="008B302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wathi Reddy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4EF49" w14:textId="134A6709" w:rsidR="00684BB9" w:rsidRDefault="00684BB9">
            <w:pPr>
              <w:rPr>
                <w:rFonts w:ascii="Century Gothic" w:hAnsi="Century Gothic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7D36" w14:textId="20B9EA0C" w:rsidR="00684BB9" w:rsidRPr="00684BB9" w:rsidRDefault="00684BB9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AE7EF8" w:rsidRDefault="00E706D9" w:rsidP="00E706D9">
      <w:pPr>
        <w:rPr>
          <w:rFonts w:ascii="Century Gothic" w:hAnsi="Century Gothic"/>
        </w:rPr>
      </w:pPr>
    </w:p>
    <w:p w14:paraId="02A722D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999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4860"/>
        <w:gridCol w:w="3037"/>
      </w:tblGrid>
      <w:tr w:rsidR="00E706D9" w:rsidRPr="00AE7EF8" w14:paraId="224D854E" w14:textId="77777777" w:rsidTr="00B40158"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AE7EF8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AE7EF8" w14:paraId="79B69F7A" w14:textId="77777777" w:rsidTr="00B40158">
        <w:trPr>
          <w:trHeight w:val="737"/>
        </w:trPr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FC85F" w14:textId="597D5721" w:rsidR="006545BF" w:rsidRPr="001117D3" w:rsidRDefault="00A1549B" w:rsidP="001117D3">
            <w:pPr>
              <w:numPr>
                <w:ilvl w:val="0"/>
                <w:numId w:val="13"/>
              </w:numPr>
              <w:rPr>
                <w:rFonts w:cs="Arial"/>
              </w:rPr>
            </w:pPr>
            <w:r w:rsidRPr="00CC420C">
              <w:rPr>
                <w:rFonts w:ascii="Century Gothic" w:hAnsi="Century Gothic"/>
              </w:rPr>
              <w:t>To discuss on the</w:t>
            </w:r>
            <w:r>
              <w:rPr>
                <w:rFonts w:ascii="Century Gothic" w:hAnsi="Century Gothic"/>
              </w:rPr>
              <w:t xml:space="preserve"> </w:t>
            </w:r>
            <w:r w:rsidRPr="00CC420C">
              <w:rPr>
                <w:rFonts w:ascii="Century Gothic" w:hAnsi="Century Gothic"/>
              </w:rPr>
              <w:t xml:space="preserve">technical updates, </w:t>
            </w:r>
            <w:r>
              <w:rPr>
                <w:rFonts w:ascii="Century Gothic" w:hAnsi="Century Gothic"/>
              </w:rPr>
              <w:t xml:space="preserve">existing </w:t>
            </w:r>
            <w:r w:rsidRPr="00CC420C">
              <w:rPr>
                <w:rFonts w:ascii="Century Gothic" w:hAnsi="Century Gothic"/>
              </w:rPr>
              <w:t>issues</w:t>
            </w:r>
            <w:r>
              <w:rPr>
                <w:rFonts w:ascii="Century Gothic" w:hAnsi="Century Gothic"/>
              </w:rPr>
              <w:t>, resolutions</w:t>
            </w:r>
            <w:r w:rsidRPr="00CC420C">
              <w:rPr>
                <w:rFonts w:ascii="Century Gothic" w:hAnsi="Century Gothic"/>
              </w:rPr>
              <w:t>, the IEDP update</w:t>
            </w:r>
            <w:r>
              <w:rPr>
                <w:rFonts w:ascii="Century Gothic" w:hAnsi="Century Gothic"/>
              </w:rPr>
              <w:t xml:space="preserve"> and release timeline </w:t>
            </w:r>
            <w:r w:rsidRPr="00CC420C">
              <w:rPr>
                <w:rFonts w:ascii="Century Gothic" w:hAnsi="Century Gothic"/>
              </w:rPr>
              <w:t>for Neice 2.0.</w:t>
            </w:r>
          </w:p>
        </w:tc>
      </w:tr>
      <w:tr w:rsidR="00E706D9" w:rsidRPr="00AE7EF8" w14:paraId="1EAC08BD" w14:textId="77777777" w:rsidTr="00B40158">
        <w:tc>
          <w:tcPr>
            <w:tcW w:w="99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AE7EF8" w:rsidRDefault="00E706D9" w:rsidP="008A611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43E0" w:rsidRPr="00AE7EF8" w14:paraId="1F1103CD" w14:textId="77777777" w:rsidTr="00B40158"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AE7EF8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AE7EF8" w14:paraId="213F7E57" w14:textId="77777777" w:rsidTr="00B40158">
        <w:trPr>
          <w:trHeight w:val="737"/>
        </w:trPr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CC808" w14:textId="77777777" w:rsidR="00680C0B" w:rsidRPr="00B56226" w:rsidRDefault="00680C0B" w:rsidP="00A1549B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Technical challenges with Clearinghouse interfaces </w:t>
            </w:r>
          </w:p>
          <w:p w14:paraId="23328CA9" w14:textId="77777777" w:rsidR="00680C0B" w:rsidRPr="00B56226" w:rsidRDefault="00680C0B" w:rsidP="00A1549B">
            <w:pPr>
              <w:numPr>
                <w:ilvl w:val="1"/>
                <w:numId w:val="24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NEICE Child IDs: Issue example MO-KY</w:t>
            </w:r>
          </w:p>
          <w:p w14:paraId="654AFA3F" w14:textId="77777777" w:rsidR="00680C0B" w:rsidRPr="00B56226" w:rsidRDefault="00680C0B" w:rsidP="00A1549B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Updates or questions from any states in testing phase</w:t>
            </w:r>
          </w:p>
          <w:p w14:paraId="70CE0E7F" w14:textId="77777777" w:rsidR="001F5090" w:rsidRPr="00B56226" w:rsidRDefault="001F5090" w:rsidP="001F509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Secure Document Delivery Portal – Update</w:t>
            </w:r>
          </w:p>
          <w:p w14:paraId="2C515EDA" w14:textId="0224E338" w:rsidR="00680C0B" w:rsidRPr="00B56226" w:rsidRDefault="00680C0B" w:rsidP="00A1549B">
            <w:pPr>
              <w:numPr>
                <w:ilvl w:val="1"/>
                <w:numId w:val="25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Clearinghouse States should contact Marci if they want to use the Portal.</w:t>
            </w:r>
          </w:p>
          <w:p w14:paraId="48B0A138" w14:textId="77777777" w:rsidR="00680C0B" w:rsidRPr="00B56226" w:rsidRDefault="00680C0B" w:rsidP="00A1549B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IEPD Pending with HHS</w:t>
            </w:r>
          </w:p>
          <w:p w14:paraId="3B25BAE2" w14:textId="77777777" w:rsidR="00680C0B" w:rsidRPr="00B56226" w:rsidRDefault="00680C0B" w:rsidP="00A1549B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NEICE 2.0 Rollout plans</w:t>
            </w:r>
          </w:p>
          <w:p w14:paraId="317F4C44" w14:textId="77777777" w:rsidR="00680C0B" w:rsidRPr="00B56226" w:rsidRDefault="00680C0B" w:rsidP="00A1549B">
            <w:pPr>
              <w:numPr>
                <w:ilvl w:val="1"/>
                <w:numId w:val="26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Releasing to CMS states first of May</w:t>
            </w:r>
          </w:p>
          <w:p w14:paraId="7B9D9036" w14:textId="16CB6BD2" w:rsidR="00680C0B" w:rsidRPr="00B56226" w:rsidRDefault="00680C0B" w:rsidP="00A1549B">
            <w:pPr>
              <w:numPr>
                <w:ilvl w:val="1"/>
                <w:numId w:val="26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MCMS states follow within two weeks.</w:t>
            </w:r>
          </w:p>
          <w:p w14:paraId="0CE94279" w14:textId="77777777" w:rsidR="00A1549B" w:rsidRPr="00A1549B" w:rsidRDefault="00680C0B" w:rsidP="00A1549B">
            <w:pPr>
              <w:numPr>
                <w:ilvl w:val="1"/>
                <w:numId w:val="26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/>
                <w:color w:val="1F497D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Will work with NCH states to implement over the next year.</w:t>
            </w:r>
          </w:p>
          <w:p w14:paraId="10D5B26C" w14:textId="77777777" w:rsidR="00C34361" w:rsidRDefault="00A1549B" w:rsidP="00A1549B">
            <w:p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>
              <w:rPr>
                <w:rFonts w:ascii="Century Gothic" w:hAnsi="Century Gothic" w:cs="Calibri"/>
                <w:color w:val="000000"/>
                <w:lang w:bidi="he-IL"/>
              </w:rPr>
              <w:t xml:space="preserve">       </w:t>
            </w:r>
            <w:r w:rsidR="00680C0B" w:rsidRPr="00A1549B">
              <w:rPr>
                <w:rFonts w:ascii="Century Gothic" w:hAnsi="Century Gothic" w:cs="Calibri"/>
                <w:color w:val="000000"/>
                <w:lang w:bidi="he-IL"/>
              </w:rPr>
              <w:t>Note: Tetrus will maintain NEICE 1.0 and NEICE 2.0 until all states have migrated</w:t>
            </w:r>
          </w:p>
          <w:p w14:paraId="6ACBA32A" w14:textId="7A65074B" w:rsidR="00A1549B" w:rsidRPr="00A1549B" w:rsidRDefault="00A1549B" w:rsidP="00A1549B">
            <w:pPr>
              <w:overflowPunct/>
              <w:autoSpaceDE/>
              <w:autoSpaceDN/>
              <w:adjustRightInd/>
              <w:jc w:val="left"/>
              <w:rPr>
                <w:rFonts w:ascii="Century Gothic" w:hAnsi="Century Gothic"/>
                <w:color w:val="1F497D"/>
              </w:rPr>
            </w:pPr>
          </w:p>
        </w:tc>
      </w:tr>
      <w:tr w:rsidR="00680C0B" w:rsidRPr="00AE7EF8" w14:paraId="01C75895" w14:textId="77777777" w:rsidTr="00B40158">
        <w:trPr>
          <w:trHeight w:val="737"/>
        </w:trPr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080F0" w14:textId="67DFC30A" w:rsidR="00680C0B" w:rsidRPr="00B56226" w:rsidRDefault="00680C0B" w:rsidP="00A1549B">
            <w:pPr>
              <w:pStyle w:val="NoSpacing"/>
              <w:numPr>
                <w:ilvl w:val="0"/>
                <w:numId w:val="27"/>
              </w:numPr>
              <w:rPr>
                <w:rFonts w:ascii="Century Gothic" w:hAnsi="Century Gothic"/>
                <w:sz w:val="24"/>
                <w:szCs w:val="24"/>
                <w:lang w:bidi="he-IL"/>
              </w:rPr>
            </w:pPr>
            <w:r w:rsidRPr="00B56226">
              <w:rPr>
                <w:rFonts w:ascii="Century Gothic" w:hAnsi="Century Gothic"/>
                <w:lang w:bidi="he-IL"/>
              </w:rPr>
              <w:t>Current Status of states</w:t>
            </w:r>
          </w:p>
          <w:p w14:paraId="596F37B3" w14:textId="22C76980" w:rsidR="00680C0B" w:rsidRPr="00B56226" w:rsidRDefault="00680C0B" w:rsidP="00A1549B">
            <w:pPr>
              <w:numPr>
                <w:ilvl w:val="1"/>
                <w:numId w:val="28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sz w:val="24"/>
                <w:szCs w:val="24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States onboard: ID, IN, KY, MO, NC, OH, MN goes live Feb 26.</w:t>
            </w:r>
          </w:p>
          <w:p w14:paraId="1AB8B6EE" w14:textId="77777777" w:rsidR="00680C0B" w:rsidRPr="00B56226" w:rsidRDefault="00680C0B" w:rsidP="00A1549B">
            <w:pPr>
              <w:numPr>
                <w:ilvl w:val="1"/>
                <w:numId w:val="28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sz w:val="24"/>
                <w:szCs w:val="24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 xml:space="preserve">Testing phase: MA (waiting for NEICE 2.0 rollout) </w:t>
            </w:r>
          </w:p>
          <w:p w14:paraId="767BADCC" w14:textId="3B4E8754" w:rsidR="00680C0B" w:rsidRDefault="00680C0B" w:rsidP="00A1549B">
            <w:pPr>
              <w:numPr>
                <w:ilvl w:val="1"/>
                <w:numId w:val="28"/>
              </w:numPr>
              <w:overflowPunct/>
              <w:autoSpaceDE/>
              <w:autoSpaceDN/>
              <w:adjustRightInd/>
              <w:jc w:val="left"/>
              <w:rPr>
                <w:rFonts w:ascii="Calibri" w:hAnsi="Calibri" w:cs="Calibri"/>
                <w:color w:val="000000"/>
                <w:sz w:val="24"/>
                <w:szCs w:val="24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Early development stage: AL, AZ, CT, CO, LA, ME, TN, TX, WA, WV </w:t>
            </w:r>
          </w:p>
        </w:tc>
      </w:tr>
      <w:tr w:rsidR="00D143E0" w:rsidRPr="00AE7EF8" w14:paraId="46EC5989" w14:textId="77777777" w:rsidTr="00B40158">
        <w:tc>
          <w:tcPr>
            <w:tcW w:w="99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DEA1A8" w14:textId="77777777" w:rsidR="00D143E0" w:rsidRPr="00AE7EF8" w:rsidRDefault="00D143E0" w:rsidP="00CF1DF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06D9" w:rsidRPr="00AE7EF8" w14:paraId="62DF5D59" w14:textId="77777777" w:rsidTr="00F3569D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3"/>
          <w:tblHeader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9F718C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9F718C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9F718C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9F718C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AE7EF8" w14:paraId="1B081ADD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1F96" w14:textId="77777777" w:rsidR="00B40158" w:rsidRPr="003E119E" w:rsidRDefault="00B40158" w:rsidP="00B40158">
            <w:pPr>
              <w:pStyle w:val="ListParagraph"/>
              <w:numPr>
                <w:ilvl w:val="0"/>
                <w:numId w:val="27"/>
              </w:numPr>
              <w:rPr>
                <w:rFonts w:ascii="Century Gothic" w:hAnsi="Century Gothic" w:cs="Calibri"/>
                <w:color w:val="000000"/>
                <w:sz w:val="20"/>
                <w:szCs w:val="20"/>
                <w:lang w:bidi="he-IL"/>
              </w:rPr>
            </w:pPr>
            <w:r w:rsidRPr="003E119E">
              <w:rPr>
                <w:rFonts w:ascii="Century Gothic" w:hAnsi="Century Gothic" w:cs="Calibri"/>
                <w:color w:val="000000"/>
                <w:sz w:val="20"/>
                <w:szCs w:val="20"/>
                <w:lang w:bidi="he-IL"/>
              </w:rPr>
              <w:t>Technical challenges with Clearinghouse interfaces </w:t>
            </w:r>
          </w:p>
          <w:p w14:paraId="44666BA5" w14:textId="614D61E1" w:rsidR="00EF4C38" w:rsidRPr="003E119E" w:rsidRDefault="00B56226" w:rsidP="00B95388">
            <w:pPr>
              <w:rPr>
                <w:rFonts w:ascii="Century Gothic" w:hAnsi="Century Gothic"/>
                <w:bCs/>
              </w:rPr>
            </w:pPr>
            <w:r w:rsidRPr="003E119E">
              <w:rPr>
                <w:rFonts w:ascii="Century Gothic" w:hAnsi="Century Gothic"/>
                <w:bCs/>
              </w:rPr>
              <w:t>NEICE Child Ids – MO - KY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77C4" w14:textId="73B50258" w:rsidR="00B56226" w:rsidRPr="00F3569D" w:rsidRDefault="00B40158" w:rsidP="001F5090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3569D">
              <w:rPr>
                <w:rFonts w:ascii="Century Gothic" w:hAnsi="Century Gothic"/>
                <w:sz w:val="20"/>
                <w:szCs w:val="20"/>
              </w:rPr>
              <w:t xml:space="preserve">Kentucky </w:t>
            </w:r>
            <w:r w:rsidR="00F14950">
              <w:rPr>
                <w:rFonts w:ascii="Century Gothic" w:hAnsi="Century Gothic"/>
                <w:sz w:val="20"/>
                <w:szCs w:val="20"/>
              </w:rPr>
              <w:t>sent two different state child id’s to MO for the same child in two different cases which is causing an issue in MO</w:t>
            </w:r>
          </w:p>
          <w:p w14:paraId="28D51B3F" w14:textId="77777777" w:rsidR="003E119E" w:rsidRPr="003E119E" w:rsidRDefault="00B56226" w:rsidP="001F5090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Century Gothic" w:hAnsi="Century Gothic"/>
              </w:rPr>
            </w:pPr>
            <w:r w:rsidRPr="00F3569D">
              <w:rPr>
                <w:rFonts w:ascii="Century Gothic" w:hAnsi="Century Gothic"/>
                <w:sz w:val="20"/>
                <w:szCs w:val="20"/>
              </w:rPr>
              <w:t>NCH does a State-Childid combination for unique child identification, when the same child was sent with different child Id to NCH, NCH created a new NCH Child Id and processed the case. KY need to update and maintain unique child Id for same child in more than one case.</w:t>
            </w:r>
          </w:p>
          <w:p w14:paraId="283C7A5A" w14:textId="441215DE" w:rsidR="003E119E" w:rsidRPr="00F14950" w:rsidRDefault="00F14950" w:rsidP="00F14950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KY</w:t>
            </w:r>
            <w:r w:rsidR="00B56226" w:rsidRPr="00F3569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3E119E">
              <w:rPr>
                <w:rFonts w:ascii="Century Gothic" w:hAnsi="Century Gothic"/>
                <w:sz w:val="20"/>
                <w:szCs w:val="20"/>
              </w:rPr>
              <w:t>mentioned they have</w:t>
            </w:r>
            <w:r w:rsidR="00B56226" w:rsidRPr="00F3569D">
              <w:rPr>
                <w:rFonts w:ascii="Century Gothic" w:hAnsi="Century Gothic"/>
                <w:sz w:val="20"/>
                <w:szCs w:val="20"/>
              </w:rPr>
              <w:t xml:space="preserve"> a master data management for a child id across multiple </w:t>
            </w:r>
            <w:r w:rsidR="003E119E" w:rsidRPr="00F3569D">
              <w:rPr>
                <w:rFonts w:ascii="Century Gothic" w:hAnsi="Century Gothic"/>
                <w:sz w:val="20"/>
                <w:szCs w:val="20"/>
              </w:rPr>
              <w:t>departments</w:t>
            </w:r>
            <w:r w:rsidR="00B56226" w:rsidRPr="00F3569D">
              <w:rPr>
                <w:rFonts w:ascii="Century Gothic" w:hAnsi="Century Gothic"/>
                <w:sz w:val="20"/>
                <w:szCs w:val="20"/>
              </w:rPr>
              <w:t xml:space="preserve"> and does a soft linking of the id at their end.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49C7" w14:textId="3864B223" w:rsidR="003E119E" w:rsidRDefault="003E119E" w:rsidP="003E119E">
            <w:pPr>
              <w:rPr>
                <w:rFonts w:ascii="Century Gothic" w:hAnsi="Century Gothic"/>
              </w:rPr>
            </w:pPr>
            <w:r w:rsidRPr="003E119E">
              <w:rPr>
                <w:rFonts w:ascii="Century Gothic" w:hAnsi="Century Gothic"/>
              </w:rPr>
              <w:t xml:space="preserve">Tetrus </w:t>
            </w:r>
            <w:r w:rsidR="00F14950">
              <w:rPr>
                <w:rFonts w:ascii="Century Gothic" w:hAnsi="Century Gothic"/>
              </w:rPr>
              <w:t>–</w:t>
            </w:r>
            <w:r w:rsidRPr="003E119E">
              <w:rPr>
                <w:rFonts w:ascii="Century Gothic" w:hAnsi="Century Gothic"/>
              </w:rPr>
              <w:t xml:space="preserve"> </w:t>
            </w:r>
            <w:r w:rsidR="00F14950">
              <w:rPr>
                <w:rFonts w:ascii="Century Gothic" w:hAnsi="Century Gothic"/>
              </w:rPr>
              <w:t xml:space="preserve">Schedule a </w:t>
            </w:r>
            <w:r w:rsidRPr="003E119E">
              <w:rPr>
                <w:rFonts w:ascii="Century Gothic" w:hAnsi="Century Gothic"/>
              </w:rPr>
              <w:t xml:space="preserve">call to be discuss </w:t>
            </w:r>
            <w:r>
              <w:rPr>
                <w:rFonts w:ascii="Century Gothic" w:hAnsi="Century Gothic"/>
              </w:rPr>
              <w:t xml:space="preserve">on </w:t>
            </w:r>
            <w:r w:rsidRPr="003E119E">
              <w:rPr>
                <w:rFonts w:ascii="Century Gothic" w:hAnsi="Century Gothic"/>
              </w:rPr>
              <w:t>this further</w:t>
            </w:r>
            <w:r>
              <w:rPr>
                <w:rFonts w:ascii="Century Gothic" w:hAnsi="Century Gothic"/>
              </w:rPr>
              <w:t xml:space="preserve"> to find a resolution.</w:t>
            </w:r>
          </w:p>
          <w:p w14:paraId="54DFEC61" w14:textId="2D7C370E" w:rsidR="003E119E" w:rsidRDefault="003E119E" w:rsidP="003E119E">
            <w:pPr>
              <w:rPr>
                <w:rFonts w:ascii="Century Gothic" w:hAnsi="Century Gothic"/>
              </w:rPr>
            </w:pPr>
          </w:p>
          <w:p w14:paraId="1158EA8E" w14:textId="4FB16C2D" w:rsidR="003E119E" w:rsidRDefault="003E119E" w:rsidP="003E119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(Considerable)- Both KY and clearing house have to do a cleanup so MO consent a HS response back to KY.</w:t>
            </w:r>
          </w:p>
          <w:p w14:paraId="7A6D2253" w14:textId="77777777" w:rsidR="003E119E" w:rsidRPr="003E119E" w:rsidRDefault="003E119E" w:rsidP="003E119E">
            <w:pPr>
              <w:rPr>
                <w:rFonts w:ascii="Century Gothic" w:hAnsi="Century Gothic"/>
              </w:rPr>
            </w:pPr>
          </w:p>
          <w:p w14:paraId="332E8744" w14:textId="460ED8BD" w:rsidR="00420C62" w:rsidRPr="00AE7EF8" w:rsidRDefault="00420C62" w:rsidP="003E119E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420C62" w:rsidRPr="00AE7EF8" w14:paraId="772F6BD1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743F" w14:textId="36A03CE3" w:rsidR="00420C62" w:rsidRPr="001F5090" w:rsidRDefault="00B56226" w:rsidP="001F5090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Century Gothic" w:hAnsi="Century Gothic"/>
                <w:bCs/>
                <w:sz w:val="20"/>
                <w:szCs w:val="20"/>
              </w:rPr>
            </w:pPr>
            <w:r w:rsidRPr="001F5090">
              <w:rPr>
                <w:rFonts w:ascii="Century Gothic" w:hAnsi="Century Gothic"/>
                <w:bCs/>
                <w:sz w:val="20"/>
                <w:szCs w:val="20"/>
              </w:rPr>
              <w:t>Handling</w:t>
            </w:r>
            <w:r w:rsidR="003E119E" w:rsidRPr="001F5090">
              <w:rPr>
                <w:rFonts w:ascii="Century Gothic" w:hAnsi="Century Gothic"/>
                <w:bCs/>
                <w:sz w:val="20"/>
                <w:szCs w:val="20"/>
              </w:rPr>
              <w:t xml:space="preserve"> private data in Neice clearing house </w:t>
            </w:r>
            <w:r w:rsidR="001F5090" w:rsidRPr="001F5090">
              <w:rPr>
                <w:rFonts w:ascii="Century Gothic" w:hAnsi="Century Gothic"/>
                <w:bCs/>
                <w:sz w:val="20"/>
                <w:szCs w:val="20"/>
              </w:rPr>
              <w:t>developmen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2895" w14:textId="7E8B9703" w:rsidR="001F5090" w:rsidRPr="001F5090" w:rsidRDefault="00B56226" w:rsidP="001F5090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>All cases to be entered in NEICE, Charles from MD confirmed that they are following this practice and are entering private cases as well in the NEICE application.</w:t>
            </w:r>
          </w:p>
          <w:p w14:paraId="4C2D4740" w14:textId="77777777" w:rsidR="001F5090" w:rsidRPr="001F5090" w:rsidRDefault="001F5090" w:rsidP="001F5090">
            <w:pPr>
              <w:pStyle w:val="ListParagraph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  <w:p w14:paraId="1CC6CDC1" w14:textId="52B40075" w:rsidR="001F5090" w:rsidRPr="001F5090" w:rsidRDefault="00B56226" w:rsidP="001F5090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>In NEICE 2.0, CMS and MCMS application has been modified for states to enter private case in the application as receiving cases and mark the case as a non-electronic case.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34F8F175" w:rsidR="00420C62" w:rsidRPr="00AE7EF8" w:rsidRDefault="00420C62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7E2A32" w:rsidRPr="00AE7EF8" w14:paraId="54FE4992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0FB9" w14:textId="77777777" w:rsidR="001F5090" w:rsidRPr="001F5090" w:rsidRDefault="001F5090" w:rsidP="001F509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1F5090">
              <w:rPr>
                <w:rFonts w:ascii="Century Gothic" w:hAnsi="Century Gothic" w:cs="Calibri"/>
                <w:color w:val="000000"/>
                <w:lang w:bidi="he-IL"/>
              </w:rPr>
              <w:t>Updates or questions from any states in testing phase</w:t>
            </w:r>
          </w:p>
          <w:p w14:paraId="71483386" w14:textId="0D7EBC8B" w:rsidR="007E2A32" w:rsidRPr="001F5090" w:rsidRDefault="007E2A32" w:rsidP="00E409B8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8C98" w14:textId="1E693A4E" w:rsidR="00B56226" w:rsidRPr="001F5090" w:rsidRDefault="001F5090" w:rsidP="001F5090">
            <w:pPr>
              <w:pStyle w:val="ListParagraph"/>
              <w:numPr>
                <w:ilvl w:val="0"/>
                <w:numId w:val="36"/>
              </w:numPr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>MN is going live on February 26</w:t>
            </w:r>
            <w:r w:rsidRPr="001F5090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Pr="001F5090">
              <w:rPr>
                <w:rFonts w:ascii="Century Gothic" w:hAnsi="Century Gothic"/>
                <w:sz w:val="20"/>
                <w:szCs w:val="20"/>
              </w:rPr>
              <w:t xml:space="preserve"> as a NCH state.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993C" w14:textId="2688065C" w:rsidR="00725E5E" w:rsidRPr="00FA35A5" w:rsidRDefault="00725E5E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A615FC" w:rsidRPr="00AE7EF8" w14:paraId="77203FA5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C36C" w14:textId="77777777" w:rsidR="001F5090" w:rsidRPr="00B56226" w:rsidRDefault="001F5090" w:rsidP="001F509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Secure Document Delivery Portal – Update</w:t>
            </w:r>
          </w:p>
          <w:p w14:paraId="3A593769" w14:textId="5EEB5B4A" w:rsidR="00A615FC" w:rsidRPr="00A615FC" w:rsidRDefault="00A615FC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2ABD4" w14:textId="19F8DB72" w:rsidR="003651D3" w:rsidRPr="00F14950" w:rsidRDefault="001F5090" w:rsidP="008B3023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>Clearing house state</w:t>
            </w:r>
            <w:r>
              <w:rPr>
                <w:rFonts w:ascii="Century Gothic" w:hAnsi="Century Gothic"/>
                <w:sz w:val="20"/>
                <w:szCs w:val="20"/>
              </w:rPr>
              <w:t>s</w:t>
            </w:r>
            <w:r w:rsidRPr="001F5090">
              <w:rPr>
                <w:rFonts w:ascii="Century Gothic" w:hAnsi="Century Gothic"/>
                <w:sz w:val="20"/>
                <w:szCs w:val="20"/>
              </w:rPr>
              <w:t xml:space="preserve"> should </w:t>
            </w:r>
            <w:r>
              <w:rPr>
                <w:rFonts w:ascii="Century Gothic" w:hAnsi="Century Gothic"/>
                <w:sz w:val="20"/>
                <w:szCs w:val="20"/>
              </w:rPr>
              <w:t>contact</w:t>
            </w:r>
            <w:r w:rsidRPr="001F5090">
              <w:rPr>
                <w:rFonts w:ascii="Century Gothic" w:hAnsi="Century Gothic"/>
                <w:sz w:val="20"/>
                <w:szCs w:val="20"/>
              </w:rPr>
              <w:t xml:space="preserve"> Marci if they want to use Portal. Team would be happy to assist them and onboard a state.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8D86" w14:textId="5213DBFD" w:rsidR="00A209CA" w:rsidRPr="00FA35A5" w:rsidRDefault="00A209CA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B659C8" w:rsidRPr="00AE7EF8" w14:paraId="73BB6612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BB14C" w14:textId="370669E4" w:rsidR="001F5090" w:rsidRPr="00B56226" w:rsidRDefault="001F5090" w:rsidP="001F509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IEPD Pending</w:t>
            </w:r>
          </w:p>
          <w:p w14:paraId="56E6C9DF" w14:textId="77777777" w:rsidR="00B659C8" w:rsidRPr="00A615FC" w:rsidRDefault="00B659C8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B637" w14:textId="4671DC10" w:rsidR="00B659C8" w:rsidRPr="001F5090" w:rsidRDefault="003651D3" w:rsidP="001F5090">
            <w:pPr>
              <w:pStyle w:val="ListParagraph"/>
              <w:numPr>
                <w:ilvl w:val="0"/>
                <w:numId w:val="36"/>
              </w:numPr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lastRenderedPageBreak/>
              <w:t xml:space="preserve">IEPD is </w:t>
            </w:r>
            <w:r w:rsidR="007F432E" w:rsidRPr="001F5090">
              <w:rPr>
                <w:rFonts w:ascii="Century Gothic" w:hAnsi="Century Gothic"/>
                <w:sz w:val="20"/>
                <w:szCs w:val="20"/>
              </w:rPr>
              <w:t>pending</w:t>
            </w:r>
            <w:r w:rsidRPr="001F5090">
              <w:rPr>
                <w:rFonts w:ascii="Century Gothic" w:hAnsi="Century Gothic"/>
                <w:sz w:val="20"/>
                <w:szCs w:val="20"/>
              </w:rPr>
              <w:t xml:space="preserve"> with </w:t>
            </w:r>
            <w:r w:rsidR="00F14950">
              <w:rPr>
                <w:rFonts w:ascii="Century Gothic" w:hAnsi="Century Gothic"/>
                <w:sz w:val="20"/>
                <w:szCs w:val="20"/>
              </w:rPr>
              <w:t>Children’s Bureau</w:t>
            </w:r>
            <w:r w:rsidR="00182C1F" w:rsidRPr="001F5090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6EDB4FFE" w14:textId="3E4D8B38" w:rsidR="003651D3" w:rsidRDefault="003651D3" w:rsidP="008B3023">
            <w:pPr>
              <w:rPr>
                <w:rFonts w:ascii="Century Gothic" w:hAnsi="Century Gothic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B743" w14:textId="77777777" w:rsidR="00B659C8" w:rsidRPr="00FA35A5" w:rsidRDefault="00B659C8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B659C8" w:rsidRPr="00AE7EF8" w14:paraId="048779BC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DEFE" w14:textId="77777777" w:rsidR="001F5090" w:rsidRPr="00B56226" w:rsidRDefault="001F5090" w:rsidP="001F509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 w:rsidRPr="00B56226">
              <w:rPr>
                <w:rFonts w:ascii="Century Gothic" w:hAnsi="Century Gothic" w:cs="Calibri"/>
                <w:color w:val="000000"/>
                <w:lang w:bidi="he-IL"/>
              </w:rPr>
              <w:t>NEICE 2.0 Rollout plans</w:t>
            </w:r>
          </w:p>
          <w:p w14:paraId="3CA59D96" w14:textId="77777777" w:rsidR="00B659C8" w:rsidRPr="00A615FC" w:rsidRDefault="00B659C8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EE379" w14:textId="77777777" w:rsidR="003651D3" w:rsidRPr="001F5090" w:rsidRDefault="003651D3" w:rsidP="001F5090">
            <w:pPr>
              <w:rPr>
                <w:rFonts w:ascii="Century Gothic" w:hAnsi="Century Gothic"/>
              </w:rPr>
            </w:pPr>
            <w:r w:rsidRPr="001F5090">
              <w:rPr>
                <w:rFonts w:ascii="Century Gothic" w:hAnsi="Century Gothic"/>
              </w:rPr>
              <w:t>Marci shared NEICE 2 roll out plan.</w:t>
            </w:r>
          </w:p>
          <w:p w14:paraId="69B96169" w14:textId="27A29EF7" w:rsidR="003651D3" w:rsidRPr="001F5090" w:rsidRDefault="003651D3" w:rsidP="001F5090">
            <w:pPr>
              <w:pStyle w:val="ListParagraph"/>
              <w:numPr>
                <w:ilvl w:val="0"/>
                <w:numId w:val="36"/>
              </w:numPr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 xml:space="preserve">CMS states - </w:t>
            </w:r>
            <w:r w:rsidR="00F14950">
              <w:rPr>
                <w:rFonts w:ascii="Century Gothic" w:hAnsi="Century Gothic"/>
                <w:sz w:val="20"/>
                <w:szCs w:val="20"/>
              </w:rPr>
              <w:t>June</w:t>
            </w:r>
            <w:r w:rsidRPr="001F5090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14950">
              <w:rPr>
                <w:rFonts w:ascii="Century Gothic" w:hAnsi="Century Gothic"/>
                <w:sz w:val="20"/>
                <w:szCs w:val="20"/>
              </w:rPr>
              <w:t>28</w:t>
            </w:r>
            <w:r w:rsidR="00F14950" w:rsidRPr="00F14950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="00F14950">
              <w:rPr>
                <w:rFonts w:ascii="Century Gothic" w:hAnsi="Century Gothic"/>
                <w:sz w:val="20"/>
                <w:szCs w:val="20"/>
              </w:rPr>
              <w:t>/July 6</w:t>
            </w:r>
            <w:r w:rsidR="00F14950" w:rsidRPr="00F14950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="00F14950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F5090">
              <w:rPr>
                <w:rFonts w:ascii="Century Gothic" w:hAnsi="Century Gothic"/>
                <w:sz w:val="20"/>
                <w:szCs w:val="20"/>
              </w:rPr>
              <w:t>, 2021</w:t>
            </w:r>
          </w:p>
          <w:p w14:paraId="07DAEBCA" w14:textId="3B64705D" w:rsidR="003651D3" w:rsidRPr="001F5090" w:rsidRDefault="003651D3" w:rsidP="001F5090">
            <w:pPr>
              <w:pStyle w:val="ListParagraph"/>
              <w:numPr>
                <w:ilvl w:val="0"/>
                <w:numId w:val="36"/>
              </w:numPr>
              <w:rPr>
                <w:rFonts w:ascii="Century Gothic" w:hAnsi="Century Gothic"/>
                <w:sz w:val="20"/>
                <w:szCs w:val="20"/>
              </w:rPr>
            </w:pPr>
            <w:r w:rsidRPr="001F5090">
              <w:rPr>
                <w:rFonts w:ascii="Century Gothic" w:hAnsi="Century Gothic"/>
                <w:sz w:val="20"/>
                <w:szCs w:val="20"/>
              </w:rPr>
              <w:t xml:space="preserve">MCMS states to follow in 2 </w:t>
            </w:r>
            <w:r w:rsidR="001F5090" w:rsidRPr="001F5090">
              <w:rPr>
                <w:rFonts w:ascii="Century Gothic" w:hAnsi="Century Gothic"/>
                <w:sz w:val="20"/>
                <w:szCs w:val="20"/>
              </w:rPr>
              <w:t>weeks.</w:t>
            </w:r>
          </w:p>
          <w:p w14:paraId="389B4F8C" w14:textId="2D4E69D1" w:rsidR="00B659C8" w:rsidRPr="00F14950" w:rsidRDefault="003651D3" w:rsidP="00F14950">
            <w:pPr>
              <w:pStyle w:val="ListParagraph"/>
              <w:numPr>
                <w:ilvl w:val="0"/>
                <w:numId w:val="36"/>
              </w:numPr>
              <w:rPr>
                <w:rFonts w:ascii="Century Gothic" w:hAnsi="Century Gothic"/>
              </w:rPr>
            </w:pPr>
            <w:r w:rsidRPr="00F14950">
              <w:rPr>
                <w:rFonts w:ascii="Century Gothic" w:hAnsi="Century Gothic"/>
                <w:sz w:val="20"/>
                <w:szCs w:val="20"/>
              </w:rPr>
              <w:t xml:space="preserve">Tetrus to maintain 1.0 and 2.0 until all states have </w:t>
            </w:r>
            <w:r w:rsidR="001F5090" w:rsidRPr="00F14950">
              <w:rPr>
                <w:rFonts w:ascii="Century Gothic" w:hAnsi="Century Gothic"/>
                <w:sz w:val="20"/>
                <w:szCs w:val="20"/>
              </w:rPr>
              <w:t>migrated.</w:t>
            </w: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6F59" w14:textId="77777777" w:rsidR="00B659C8" w:rsidRPr="00FA35A5" w:rsidRDefault="00B659C8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182C1F" w:rsidRPr="00AE7EF8" w14:paraId="46ECFDFA" w14:textId="77777777" w:rsidTr="00B4015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9D0E" w14:textId="66E3BE20" w:rsidR="00182C1F" w:rsidRPr="00B56226" w:rsidRDefault="00182C1F" w:rsidP="00182C1F">
            <w:pPr>
              <w:overflowPunct/>
              <w:autoSpaceDE/>
              <w:autoSpaceDN/>
              <w:adjustRightInd/>
              <w:jc w:val="left"/>
              <w:rPr>
                <w:rFonts w:ascii="Century Gothic" w:hAnsi="Century Gothic" w:cs="Calibri"/>
                <w:color w:val="000000"/>
                <w:lang w:bidi="he-IL"/>
              </w:rPr>
            </w:pPr>
            <w:r>
              <w:rPr>
                <w:rFonts w:ascii="Century Gothic" w:hAnsi="Century Gothic" w:cs="Calibri"/>
                <w:color w:val="000000"/>
                <w:lang w:bidi="he-IL"/>
              </w:rPr>
              <w:t>Questions</w:t>
            </w:r>
            <w:r w:rsidR="000302F9">
              <w:rPr>
                <w:rFonts w:ascii="Century Gothic" w:hAnsi="Century Gothic" w:cs="Calibri"/>
                <w:color w:val="000000"/>
                <w:lang w:bidi="he-IL"/>
              </w:rPr>
              <w:t>/Responses</w:t>
            </w:r>
            <w:r>
              <w:rPr>
                <w:rFonts w:ascii="Century Gothic" w:hAnsi="Century Gothic" w:cs="Calibri"/>
                <w:color w:val="000000"/>
                <w:lang w:bidi="he-IL"/>
              </w:rPr>
              <w:t xml:space="preserve"> from user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B078D" w14:textId="77777777" w:rsidR="00182C1F" w:rsidRPr="000302F9" w:rsidRDefault="00182C1F" w:rsidP="000302F9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sz w:val="20"/>
                <w:szCs w:val="20"/>
              </w:rPr>
            </w:pPr>
            <w:r w:rsidRPr="000302F9">
              <w:rPr>
                <w:rFonts w:ascii="Century Gothic" w:hAnsi="Century Gothic"/>
                <w:sz w:val="20"/>
                <w:szCs w:val="20"/>
              </w:rPr>
              <w:t>Robert - West Virginia</w:t>
            </w:r>
          </w:p>
          <w:p w14:paraId="74FD854F" w14:textId="77777777" w:rsidR="00182C1F" w:rsidRPr="000302F9" w:rsidRDefault="00182C1F" w:rsidP="000302F9">
            <w:pPr>
              <w:rPr>
                <w:rFonts w:ascii="Century Gothic" w:hAnsi="Century Gothic"/>
              </w:rPr>
            </w:pPr>
            <w:r w:rsidRPr="000302F9">
              <w:rPr>
                <w:rFonts w:ascii="Century Gothic" w:hAnsi="Century Gothic"/>
              </w:rPr>
              <w:t>Would a NEICE 2.0 rollout document / mapping document available?</w:t>
            </w:r>
          </w:p>
          <w:p w14:paraId="3CF026C7" w14:textId="05929646" w:rsidR="00182C1F" w:rsidRPr="000302F9" w:rsidRDefault="00182C1F" w:rsidP="000302F9">
            <w:pPr>
              <w:rPr>
                <w:rFonts w:ascii="Century Gothic" w:hAnsi="Century Gothic"/>
              </w:rPr>
            </w:pPr>
            <w:r w:rsidRPr="000302F9">
              <w:rPr>
                <w:rFonts w:ascii="Century Gothic" w:hAnsi="Century Gothic"/>
              </w:rPr>
              <w:t>Susmita – Yes, Draft version is available and final version is still in progress.</w:t>
            </w:r>
          </w:p>
          <w:p w14:paraId="639BA71C" w14:textId="6566D967" w:rsidR="00182C1F" w:rsidRDefault="00182C1F" w:rsidP="00182C1F">
            <w:pPr>
              <w:rPr>
                <w:rFonts w:ascii="Century Gothic" w:hAnsi="Century Gothic"/>
              </w:rPr>
            </w:pPr>
          </w:p>
          <w:p w14:paraId="535575FE" w14:textId="3283D3FD" w:rsidR="00182C1F" w:rsidRPr="000302F9" w:rsidRDefault="00182C1F" w:rsidP="000302F9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sz w:val="20"/>
                <w:szCs w:val="20"/>
              </w:rPr>
            </w:pPr>
            <w:r w:rsidRPr="000302F9">
              <w:rPr>
                <w:rFonts w:ascii="Century Gothic" w:hAnsi="Century Gothic"/>
                <w:sz w:val="20"/>
                <w:szCs w:val="20"/>
              </w:rPr>
              <w:t xml:space="preserve">Charles – </w:t>
            </w:r>
            <w:r w:rsidR="000302F9">
              <w:rPr>
                <w:rFonts w:ascii="Century Gothic" w:hAnsi="Century Gothic"/>
                <w:sz w:val="20"/>
                <w:szCs w:val="20"/>
              </w:rPr>
              <w:t>Maryland</w:t>
            </w:r>
          </w:p>
          <w:p w14:paraId="6EF48ED8" w14:textId="65B7B2DB" w:rsidR="00182C1F" w:rsidRDefault="00182C1F" w:rsidP="00182C1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es the 90+ page NEICE interface doc address these issues for the IT developers across the USA?</w:t>
            </w:r>
          </w:p>
          <w:p w14:paraId="680D7869" w14:textId="77777777" w:rsidR="00182C1F" w:rsidRDefault="00182C1F" w:rsidP="00182C1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– Yes</w:t>
            </w:r>
          </w:p>
          <w:p w14:paraId="62420729" w14:textId="30485B0D" w:rsidR="000302F9" w:rsidRDefault="000302F9" w:rsidP="00182C1F">
            <w:pPr>
              <w:rPr>
                <w:rFonts w:ascii="Century Gothic" w:hAnsi="Century Gothic"/>
              </w:rPr>
            </w:pPr>
          </w:p>
          <w:p w14:paraId="2ABC0631" w14:textId="1BF1621E" w:rsidR="000302F9" w:rsidRPr="001F5090" w:rsidRDefault="000302F9" w:rsidP="00F14950">
            <w:pPr>
              <w:overflowPunct/>
              <w:jc w:val="left"/>
              <w:rPr>
                <w:rFonts w:ascii="Century Gothic" w:hAnsi="Century Gothic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530E" w14:textId="77777777" w:rsidR="00182C1F" w:rsidRPr="00FA35A5" w:rsidRDefault="00182C1F" w:rsidP="001F5090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</w:tbl>
    <w:p w14:paraId="2B36816C" w14:textId="77777777" w:rsidR="003A2D01" w:rsidRDefault="003A2D01" w:rsidP="004548E2"/>
    <w:sectPr w:rsidR="003A2D01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96AFB" w14:textId="77777777" w:rsidR="00135B73" w:rsidRDefault="00135B73" w:rsidP="009C3BC2">
      <w:r>
        <w:separator/>
      </w:r>
    </w:p>
  </w:endnote>
  <w:endnote w:type="continuationSeparator" w:id="0">
    <w:p w14:paraId="78EBA0F3" w14:textId="77777777" w:rsidR="00135B73" w:rsidRDefault="00135B73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99575" w14:textId="798FE57B" w:rsidR="006630AC" w:rsidRDefault="006630A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63A4FC" wp14:editId="12788F2C">
              <wp:simplePos x="0" y="0"/>
              <wp:positionH relativeFrom="column">
                <wp:posOffset>18989</wp:posOffset>
              </wp:positionH>
              <wp:positionV relativeFrom="paragraph">
                <wp:posOffset>-12999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rect w14:anchorId="5214DC22" id="Rectangle 38" o:spid="_x0000_s1026" style="position:absolute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" fillcolor="black [3213]" stroked="f" strokeweight="1pt">
              <w10:wrap type="squar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F8176F" wp14:editId="14164B2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8176F" id="Rectangle 40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BoU5kW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079E5" w14:textId="77777777" w:rsidR="00135B73" w:rsidRDefault="00135B73" w:rsidP="009C3BC2">
      <w:r>
        <w:separator/>
      </w:r>
    </w:p>
  </w:footnote>
  <w:footnote w:type="continuationSeparator" w:id="0">
    <w:p w14:paraId="28F240EB" w14:textId="77777777" w:rsidR="00135B73" w:rsidRDefault="00135B73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7341818"/>
    <w:lvl w:ilvl="0">
      <w:numFmt w:val="bullet"/>
      <w:lvlText w:val="*"/>
      <w:lvlJc w:val="left"/>
      <w:pPr>
        <w:ind w:left="-360" w:firstLine="0"/>
      </w:pPr>
    </w:lvl>
  </w:abstractNum>
  <w:abstractNum w:abstractNumId="1" w15:restartNumberingAfterBreak="0">
    <w:nsid w:val="00137B50"/>
    <w:multiLevelType w:val="hybridMultilevel"/>
    <w:tmpl w:val="FCDE6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F18F8"/>
    <w:multiLevelType w:val="hybridMultilevel"/>
    <w:tmpl w:val="2EC240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216B6D"/>
    <w:multiLevelType w:val="hybridMultilevel"/>
    <w:tmpl w:val="AFC6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F67B5"/>
    <w:multiLevelType w:val="multilevel"/>
    <w:tmpl w:val="C344C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FE476B"/>
    <w:multiLevelType w:val="hybridMultilevel"/>
    <w:tmpl w:val="454E23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F6D"/>
    <w:multiLevelType w:val="hybridMultilevel"/>
    <w:tmpl w:val="F4DAD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625D8"/>
    <w:multiLevelType w:val="hybridMultilevel"/>
    <w:tmpl w:val="5C4A1416"/>
    <w:lvl w:ilvl="0" w:tplc="C5583DA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84BA4"/>
    <w:multiLevelType w:val="hybridMultilevel"/>
    <w:tmpl w:val="2B2821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97FF2"/>
    <w:multiLevelType w:val="hybridMultilevel"/>
    <w:tmpl w:val="87FC7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E42D5C"/>
    <w:multiLevelType w:val="hybridMultilevel"/>
    <w:tmpl w:val="D3C022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60060"/>
    <w:multiLevelType w:val="multilevel"/>
    <w:tmpl w:val="20D6368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BE7D9C"/>
    <w:multiLevelType w:val="hybridMultilevel"/>
    <w:tmpl w:val="29AAC7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514A3"/>
    <w:multiLevelType w:val="hybridMultilevel"/>
    <w:tmpl w:val="EAE4E4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81823"/>
    <w:multiLevelType w:val="hybridMultilevel"/>
    <w:tmpl w:val="47EED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25BFC"/>
    <w:multiLevelType w:val="hybridMultilevel"/>
    <w:tmpl w:val="407658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A7B96"/>
    <w:multiLevelType w:val="hybridMultilevel"/>
    <w:tmpl w:val="E9364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D1ADA"/>
    <w:multiLevelType w:val="hybridMultilevel"/>
    <w:tmpl w:val="8E165C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EA5F38"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961E14"/>
    <w:multiLevelType w:val="hybridMultilevel"/>
    <w:tmpl w:val="5D446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E43454"/>
    <w:multiLevelType w:val="hybridMultilevel"/>
    <w:tmpl w:val="6FF8EF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14040"/>
    <w:multiLevelType w:val="hybridMultilevel"/>
    <w:tmpl w:val="4AB6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B4363"/>
    <w:multiLevelType w:val="hybridMultilevel"/>
    <w:tmpl w:val="211C8E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3C6605"/>
    <w:multiLevelType w:val="hybridMultilevel"/>
    <w:tmpl w:val="1742C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326FC"/>
    <w:multiLevelType w:val="hybridMultilevel"/>
    <w:tmpl w:val="B704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C21FD"/>
    <w:multiLevelType w:val="hybridMultilevel"/>
    <w:tmpl w:val="FAC62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E860B8"/>
    <w:multiLevelType w:val="hybridMultilevel"/>
    <w:tmpl w:val="57469E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1328D"/>
    <w:multiLevelType w:val="hybridMultilevel"/>
    <w:tmpl w:val="C09E1D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1D11B3"/>
    <w:multiLevelType w:val="hybridMultilevel"/>
    <w:tmpl w:val="2F7C2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F81129"/>
    <w:multiLevelType w:val="hybridMultilevel"/>
    <w:tmpl w:val="0A0A7922"/>
    <w:lvl w:ilvl="0" w:tplc="51B61E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44"/>
        </w:tabs>
        <w:ind w:left="1044" w:hanging="360"/>
      </w:pPr>
      <w:rPr>
        <w:rFonts w:ascii="Courier New" w:hAnsi="Courier New" w:cs="Courier New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1764"/>
        </w:tabs>
        <w:ind w:left="1764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484"/>
        </w:tabs>
        <w:ind w:left="2484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04"/>
        </w:tabs>
        <w:ind w:left="3204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24"/>
        </w:tabs>
        <w:ind w:left="3924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44"/>
        </w:tabs>
        <w:ind w:left="4644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64"/>
        </w:tabs>
        <w:ind w:left="5364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84"/>
        </w:tabs>
        <w:ind w:left="6084" w:hanging="360"/>
      </w:pPr>
    </w:lvl>
  </w:abstractNum>
  <w:abstractNum w:abstractNumId="29" w15:restartNumberingAfterBreak="0">
    <w:nsid w:val="681E0E1B"/>
    <w:multiLevelType w:val="hybridMultilevel"/>
    <w:tmpl w:val="0B783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554E0D"/>
    <w:multiLevelType w:val="hybridMultilevel"/>
    <w:tmpl w:val="2DF8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D37554"/>
    <w:multiLevelType w:val="hybridMultilevel"/>
    <w:tmpl w:val="98A8D0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2FA4293"/>
    <w:multiLevelType w:val="hybridMultilevel"/>
    <w:tmpl w:val="91DC4E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A06BD3"/>
    <w:multiLevelType w:val="hybridMultilevel"/>
    <w:tmpl w:val="B996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023F6"/>
    <w:multiLevelType w:val="hybridMultilevel"/>
    <w:tmpl w:val="6086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8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9"/>
  </w:num>
  <w:num w:numId="8">
    <w:abstractNumId w:val="34"/>
  </w:num>
  <w:num w:numId="9">
    <w:abstractNumId w:val="31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32"/>
  </w:num>
  <w:num w:numId="12">
    <w:abstractNumId w:val="33"/>
  </w:num>
  <w:num w:numId="13">
    <w:abstractNumId w:val="27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7"/>
  </w:num>
  <w:num w:numId="17">
    <w:abstractNumId w:val="3"/>
  </w:num>
  <w:num w:numId="18">
    <w:abstractNumId w:val="30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19"/>
  </w:num>
  <w:num w:numId="22">
    <w:abstractNumId w:val="16"/>
  </w:num>
  <w:num w:numId="23">
    <w:abstractNumId w:val="17"/>
  </w:num>
  <w:num w:numId="24">
    <w:abstractNumId w:val="13"/>
  </w:num>
  <w:num w:numId="25">
    <w:abstractNumId w:val="15"/>
  </w:num>
  <w:num w:numId="26">
    <w:abstractNumId w:val="12"/>
  </w:num>
  <w:num w:numId="27">
    <w:abstractNumId w:val="8"/>
  </w:num>
  <w:num w:numId="28">
    <w:abstractNumId w:val="14"/>
  </w:num>
  <w:num w:numId="29">
    <w:abstractNumId w:val="22"/>
  </w:num>
  <w:num w:numId="30">
    <w:abstractNumId w:val="2"/>
  </w:num>
  <w:num w:numId="31">
    <w:abstractNumId w:val="23"/>
  </w:num>
  <w:num w:numId="32">
    <w:abstractNumId w:val="18"/>
  </w:num>
  <w:num w:numId="33">
    <w:abstractNumId w:val="5"/>
  </w:num>
  <w:num w:numId="34">
    <w:abstractNumId w:val="26"/>
  </w:num>
  <w:num w:numId="35">
    <w:abstractNumId w:val="6"/>
  </w:num>
  <w:num w:numId="36">
    <w:abstractNumId w:val="1"/>
  </w:num>
  <w:num w:numId="37">
    <w:abstractNumId w:val="10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3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302F9"/>
    <w:rsid w:val="00054DAF"/>
    <w:rsid w:val="0006183B"/>
    <w:rsid w:val="00063CC2"/>
    <w:rsid w:val="00067476"/>
    <w:rsid w:val="00074F47"/>
    <w:rsid w:val="000B0614"/>
    <w:rsid w:val="000D151A"/>
    <w:rsid w:val="00101CE6"/>
    <w:rsid w:val="0010479C"/>
    <w:rsid w:val="001117D3"/>
    <w:rsid w:val="00115E01"/>
    <w:rsid w:val="001305B0"/>
    <w:rsid w:val="00135B73"/>
    <w:rsid w:val="00153FE4"/>
    <w:rsid w:val="001542A5"/>
    <w:rsid w:val="00170FE7"/>
    <w:rsid w:val="00173418"/>
    <w:rsid w:val="00182C1F"/>
    <w:rsid w:val="001A5E12"/>
    <w:rsid w:val="001C3609"/>
    <w:rsid w:val="001D7037"/>
    <w:rsid w:val="001F5090"/>
    <w:rsid w:val="001F6D38"/>
    <w:rsid w:val="001F73E0"/>
    <w:rsid w:val="00201F67"/>
    <w:rsid w:val="00226548"/>
    <w:rsid w:val="00233542"/>
    <w:rsid w:val="002710B3"/>
    <w:rsid w:val="002732BB"/>
    <w:rsid w:val="00280467"/>
    <w:rsid w:val="002A388E"/>
    <w:rsid w:val="002A48AB"/>
    <w:rsid w:val="002D0715"/>
    <w:rsid w:val="002D6FC1"/>
    <w:rsid w:val="00331FE4"/>
    <w:rsid w:val="00340E4A"/>
    <w:rsid w:val="00353F28"/>
    <w:rsid w:val="00356691"/>
    <w:rsid w:val="00362FBE"/>
    <w:rsid w:val="003651D3"/>
    <w:rsid w:val="00380592"/>
    <w:rsid w:val="0039046B"/>
    <w:rsid w:val="00393A88"/>
    <w:rsid w:val="003A2D01"/>
    <w:rsid w:val="003A382D"/>
    <w:rsid w:val="003C0C90"/>
    <w:rsid w:val="003C321E"/>
    <w:rsid w:val="003D0028"/>
    <w:rsid w:val="003D10F1"/>
    <w:rsid w:val="003E119E"/>
    <w:rsid w:val="003F3E96"/>
    <w:rsid w:val="003F56BF"/>
    <w:rsid w:val="00420C62"/>
    <w:rsid w:val="004258B4"/>
    <w:rsid w:val="00427169"/>
    <w:rsid w:val="004548E2"/>
    <w:rsid w:val="0046406E"/>
    <w:rsid w:val="00470E63"/>
    <w:rsid w:val="0048587F"/>
    <w:rsid w:val="00495BD4"/>
    <w:rsid w:val="004C3F53"/>
    <w:rsid w:val="004D09B7"/>
    <w:rsid w:val="004D4CA0"/>
    <w:rsid w:val="004E444B"/>
    <w:rsid w:val="004E58F6"/>
    <w:rsid w:val="004E7BFE"/>
    <w:rsid w:val="00500C5F"/>
    <w:rsid w:val="00513F77"/>
    <w:rsid w:val="005149E8"/>
    <w:rsid w:val="00531D27"/>
    <w:rsid w:val="00536B31"/>
    <w:rsid w:val="00540598"/>
    <w:rsid w:val="00552F34"/>
    <w:rsid w:val="00590105"/>
    <w:rsid w:val="005C1D8A"/>
    <w:rsid w:val="005D35C9"/>
    <w:rsid w:val="005D560A"/>
    <w:rsid w:val="005F20E3"/>
    <w:rsid w:val="00612A21"/>
    <w:rsid w:val="00614277"/>
    <w:rsid w:val="00624BA9"/>
    <w:rsid w:val="006343A6"/>
    <w:rsid w:val="006545BF"/>
    <w:rsid w:val="0065599D"/>
    <w:rsid w:val="006630AC"/>
    <w:rsid w:val="006722AD"/>
    <w:rsid w:val="00677CDA"/>
    <w:rsid w:val="00680C0B"/>
    <w:rsid w:val="00684BB9"/>
    <w:rsid w:val="00685D37"/>
    <w:rsid w:val="00690B18"/>
    <w:rsid w:val="006B0727"/>
    <w:rsid w:val="006C1569"/>
    <w:rsid w:val="006C2A0A"/>
    <w:rsid w:val="006C2CB1"/>
    <w:rsid w:val="006D3D3B"/>
    <w:rsid w:val="006E5BB4"/>
    <w:rsid w:val="00725E17"/>
    <w:rsid w:val="00725E5E"/>
    <w:rsid w:val="0074301F"/>
    <w:rsid w:val="00746B36"/>
    <w:rsid w:val="00757DF8"/>
    <w:rsid w:val="007735E7"/>
    <w:rsid w:val="0077759D"/>
    <w:rsid w:val="007B34F4"/>
    <w:rsid w:val="007D7800"/>
    <w:rsid w:val="007E2A32"/>
    <w:rsid w:val="007F116F"/>
    <w:rsid w:val="007F251D"/>
    <w:rsid w:val="007F432E"/>
    <w:rsid w:val="00821C5A"/>
    <w:rsid w:val="00825BED"/>
    <w:rsid w:val="00831BC8"/>
    <w:rsid w:val="00840E6F"/>
    <w:rsid w:val="00847C07"/>
    <w:rsid w:val="0086680C"/>
    <w:rsid w:val="00867217"/>
    <w:rsid w:val="0089643F"/>
    <w:rsid w:val="008A38DF"/>
    <w:rsid w:val="008A6118"/>
    <w:rsid w:val="008B3023"/>
    <w:rsid w:val="008C0304"/>
    <w:rsid w:val="008D051F"/>
    <w:rsid w:val="008D64DC"/>
    <w:rsid w:val="008E7516"/>
    <w:rsid w:val="00911F30"/>
    <w:rsid w:val="00922FE7"/>
    <w:rsid w:val="00926AA3"/>
    <w:rsid w:val="00943E29"/>
    <w:rsid w:val="00963BD8"/>
    <w:rsid w:val="00967C6A"/>
    <w:rsid w:val="0097093A"/>
    <w:rsid w:val="00972806"/>
    <w:rsid w:val="009C3BC2"/>
    <w:rsid w:val="009F718C"/>
    <w:rsid w:val="00A136D0"/>
    <w:rsid w:val="00A1549B"/>
    <w:rsid w:val="00A209CA"/>
    <w:rsid w:val="00A615FC"/>
    <w:rsid w:val="00A70ADE"/>
    <w:rsid w:val="00A85C2E"/>
    <w:rsid w:val="00A865F3"/>
    <w:rsid w:val="00AE7EF8"/>
    <w:rsid w:val="00B10D53"/>
    <w:rsid w:val="00B154E0"/>
    <w:rsid w:val="00B40158"/>
    <w:rsid w:val="00B478CB"/>
    <w:rsid w:val="00B56226"/>
    <w:rsid w:val="00B6436C"/>
    <w:rsid w:val="00B659C8"/>
    <w:rsid w:val="00B70F3C"/>
    <w:rsid w:val="00B72139"/>
    <w:rsid w:val="00B95388"/>
    <w:rsid w:val="00BA2CEA"/>
    <w:rsid w:val="00BA409A"/>
    <w:rsid w:val="00BA4F33"/>
    <w:rsid w:val="00BD5060"/>
    <w:rsid w:val="00BE2F11"/>
    <w:rsid w:val="00C1411A"/>
    <w:rsid w:val="00C1497C"/>
    <w:rsid w:val="00C34361"/>
    <w:rsid w:val="00C516BD"/>
    <w:rsid w:val="00C80BC9"/>
    <w:rsid w:val="00C827D4"/>
    <w:rsid w:val="00C90E2C"/>
    <w:rsid w:val="00C96616"/>
    <w:rsid w:val="00CD479E"/>
    <w:rsid w:val="00CD6365"/>
    <w:rsid w:val="00CF1DFB"/>
    <w:rsid w:val="00CF239C"/>
    <w:rsid w:val="00D143E0"/>
    <w:rsid w:val="00D1535D"/>
    <w:rsid w:val="00D812D1"/>
    <w:rsid w:val="00D95EBF"/>
    <w:rsid w:val="00DC1EBF"/>
    <w:rsid w:val="00DE2A2D"/>
    <w:rsid w:val="00DE7075"/>
    <w:rsid w:val="00E37B3B"/>
    <w:rsid w:val="00E409B8"/>
    <w:rsid w:val="00E63C76"/>
    <w:rsid w:val="00E706D9"/>
    <w:rsid w:val="00EC4FEB"/>
    <w:rsid w:val="00ED3342"/>
    <w:rsid w:val="00EE061C"/>
    <w:rsid w:val="00EE383F"/>
    <w:rsid w:val="00EF4C38"/>
    <w:rsid w:val="00F14950"/>
    <w:rsid w:val="00F272AD"/>
    <w:rsid w:val="00F34F40"/>
    <w:rsid w:val="00F3569D"/>
    <w:rsid w:val="00F5680D"/>
    <w:rsid w:val="00FA3121"/>
    <w:rsid w:val="00FA35A5"/>
    <w:rsid w:val="00FB66D8"/>
    <w:rsid w:val="00FC54F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DE71F"/>
  <w15:chartTrackingRefBased/>
  <w15:docId w15:val="{8B116C5D-7DE7-4F52-86F8-791C7FF9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680C0B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10481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Marci McCoy Roth</cp:lastModifiedBy>
  <cp:revision>2</cp:revision>
  <dcterms:created xsi:type="dcterms:W3CDTF">2021-06-17T02:13:00Z</dcterms:created>
  <dcterms:modified xsi:type="dcterms:W3CDTF">2021-06-17T02:13:00Z</dcterms:modified>
</cp:coreProperties>
</file>